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8F5A88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0312E9" w:rsidRPr="008F5A88" w:rsidRDefault="00D06AA2" w:rsidP="008F5A88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C61439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01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8F5A88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8F5A88">
        <w:t>ej funkcionárke</w:t>
      </w:r>
      <w:r w:rsidR="00AD0C95">
        <w:t xml:space="preserve"> </w:t>
      </w:r>
      <w:r w:rsidR="008F5A88">
        <w:t xml:space="preserve">Štefánii </w:t>
      </w:r>
      <w:proofErr w:type="spellStart"/>
      <w:r w:rsidR="008F5A88">
        <w:t>Buschbacher</w:t>
      </w:r>
      <w:proofErr w:type="spellEnd"/>
      <w:r w:rsidR="008F5A88">
        <w:t>, bývalej generálnej riaditeľke Ústredného kontrolného a skúšobného</w:t>
      </w:r>
      <w:r w:rsidR="008F5A88" w:rsidRPr="00F11124">
        <w:t xml:space="preserve"> ústav</w:t>
      </w:r>
      <w:r w:rsidR="008F5A88">
        <w:t>u poľnohospodárskeho v Bratislave (odvolaná z verejnej funkcie 7.2.2024</w:t>
      </w:r>
      <w:r w:rsidR="00E76057">
        <w:t>, oznámenie do 30 dní po uplynutí jedného roka odo dňa skončenia výkonu verejnej funkcie mal</w:t>
      </w:r>
      <w:r w:rsidR="00C9675F">
        <w:t>a</w:t>
      </w:r>
      <w:bookmarkStart w:id="0" w:name="_GoBack"/>
      <w:bookmarkEnd w:id="0"/>
      <w:r w:rsidR="00E76057">
        <w:t xml:space="preserve"> podať do</w:t>
      </w:r>
      <w:r w:rsidR="008F5A88">
        <w:t xml:space="preserve"> 10.3.2025, oznámenie podala 30.4.2025)</w:t>
      </w:r>
      <w:r w:rsidR="00DC622C" w:rsidRPr="008F5A88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8F5A88">
        <w:t>ej</w:t>
      </w:r>
      <w:r w:rsidR="00CC52D2">
        <w:t xml:space="preserve"> </w:t>
      </w:r>
      <w:r>
        <w:t>verejn</w:t>
      </w:r>
      <w:r w:rsidR="008F5A88">
        <w:t>ej</w:t>
      </w:r>
      <w:r>
        <w:t xml:space="preserve"> funkcionár</w:t>
      </w:r>
      <w:r w:rsidR="008F5A88">
        <w:t>ky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E76057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8F5A88" w:rsidRPr="00A37BF9">
        <w:t>verejn</w:t>
      </w:r>
      <w:r w:rsidR="008F5A88">
        <w:t xml:space="preserve">ej funkcionárke Štefánii </w:t>
      </w:r>
      <w:proofErr w:type="spellStart"/>
      <w:r w:rsidR="008F5A88">
        <w:t>Buschbacher</w:t>
      </w:r>
      <w:proofErr w:type="spellEnd"/>
      <w:r w:rsidR="008F5A88">
        <w:t>, bývalej generálnej riaditeľke Ústredného kontrolného a skúšobného</w:t>
      </w:r>
      <w:r w:rsidR="008F5A88" w:rsidRPr="00F11124">
        <w:t xml:space="preserve"> ústav</w:t>
      </w:r>
      <w:r w:rsidR="008F5A88">
        <w:t>u poľnohospodárskeho v Bratislave</w:t>
      </w:r>
      <w:r w:rsidR="00A310F8">
        <w:t xml:space="preserve"> </w:t>
      </w:r>
      <w:r w:rsidRPr="00110B7E">
        <w:t>(č. konania VP/</w:t>
      </w:r>
      <w:r w:rsidR="00C61439">
        <w:t>87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8F5A88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61439"/>
    <w:rsid w:val="00C728EF"/>
    <w:rsid w:val="00C8313F"/>
    <w:rsid w:val="00C87BBC"/>
    <w:rsid w:val="00C93AD9"/>
    <w:rsid w:val="00C94189"/>
    <w:rsid w:val="00C9675F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057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694A82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27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7</cp:revision>
  <cp:lastPrinted>2023-12-14T07:58:00Z</cp:lastPrinted>
  <dcterms:created xsi:type="dcterms:W3CDTF">2022-03-14T09:19:00Z</dcterms:created>
  <dcterms:modified xsi:type="dcterms:W3CDTF">2025-06-18T11:08:00Z</dcterms:modified>
</cp:coreProperties>
</file>